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7A4FF3" w14:textId="2CD6D9C5" w:rsidR="349F51A3" w:rsidRDefault="349F51A3" w:rsidP="084DCF4C">
      <w:pPr>
        <w:pStyle w:val="Header"/>
        <w:jc w:val="center"/>
      </w:pPr>
      <w:r>
        <w:t>TEAM EAGLE</w:t>
      </w:r>
    </w:p>
    <w:p w14:paraId="13551B62" w14:textId="766D67ED" w:rsidR="349F51A3" w:rsidRDefault="349F51A3" w:rsidP="084DCF4C">
      <w:pPr>
        <w:pStyle w:val="Header"/>
        <w:jc w:val="center"/>
      </w:pPr>
      <w:r>
        <w:t>Assignments 3 &amp; 5</w:t>
      </w:r>
    </w:p>
    <w:p w14:paraId="4BE502FB" w14:textId="52688D8D" w:rsidR="084DCF4C" w:rsidRDefault="084DCF4C" w:rsidP="084DCF4C"/>
    <w:p w14:paraId="7AA9A16B" w14:textId="3D490710" w:rsidR="0058719B" w:rsidRDefault="0058719B" w:rsidP="0058719B">
      <w:r>
        <w:t xml:space="preserve">Team Eagle – </w:t>
      </w:r>
      <w:r w:rsidR="00A3248B">
        <w:t>Thursday</w:t>
      </w:r>
      <w:r>
        <w:t xml:space="preserve"> </w:t>
      </w:r>
      <w:r w:rsidR="00A3248B">
        <w:t>18</w:t>
      </w:r>
      <w:r>
        <w:rPr>
          <w:vertAlign w:val="superscript"/>
        </w:rPr>
        <w:t>th</w:t>
      </w:r>
      <w:r>
        <w:t xml:space="preserve"> </w:t>
      </w:r>
      <w:r w:rsidR="00A3248B">
        <w:t>February</w:t>
      </w:r>
      <w:r>
        <w:t xml:space="preserve"> 2021</w:t>
      </w:r>
    </w:p>
    <w:p w14:paraId="58A28FAA" w14:textId="6866526F" w:rsidR="0058719B" w:rsidRDefault="0058719B" w:rsidP="0058719B">
      <w:r>
        <w:t>Attendees: Sarah B, Nathan, Sarah C, Hannah</w:t>
      </w:r>
      <w:r w:rsidR="00A3248B">
        <w:t>, Fatima</w:t>
      </w:r>
    </w:p>
    <w:p w14:paraId="6F6E4818" w14:textId="2D929E32" w:rsidR="0058719B" w:rsidRDefault="0058719B" w:rsidP="0058719B">
      <w:r>
        <w:t>Apologies:</w:t>
      </w:r>
    </w:p>
    <w:p w14:paraId="6761821A" w14:textId="3B7BFECC" w:rsidR="002C414E" w:rsidRDefault="009F7D4D" w:rsidP="002C414E">
      <w:r>
        <w:t>Meeting link</w:t>
      </w:r>
      <w:r>
        <w:br/>
      </w:r>
    </w:p>
    <w:p w14:paraId="2F35A1AB" w14:textId="77777777" w:rsidR="009F7D4D" w:rsidRDefault="009F7D4D" w:rsidP="002C414E"/>
    <w:p w14:paraId="3E6C3BF4" w14:textId="19581072" w:rsidR="002C414E" w:rsidRDefault="002C414E" w:rsidP="002C414E">
      <w:r>
        <w:t xml:space="preserve">Chair: </w:t>
      </w:r>
      <w:r w:rsidR="006A486F">
        <w:t>Nathan Smith</w:t>
      </w:r>
    </w:p>
    <w:tbl>
      <w:tblPr>
        <w:tblStyle w:val="TableGrid"/>
        <w:tblW w:w="9924" w:type="dxa"/>
        <w:tblInd w:w="-431" w:type="dxa"/>
        <w:tblLook w:val="04A0" w:firstRow="1" w:lastRow="0" w:firstColumn="1" w:lastColumn="0" w:noHBand="0" w:noVBand="1"/>
      </w:tblPr>
      <w:tblGrid>
        <w:gridCol w:w="2978"/>
        <w:gridCol w:w="4819"/>
        <w:gridCol w:w="2127"/>
      </w:tblGrid>
      <w:tr w:rsidR="002C414E" w14:paraId="4CBBE5AF" w14:textId="77777777" w:rsidTr="035554EB">
        <w:tc>
          <w:tcPr>
            <w:tcW w:w="2978" w:type="dxa"/>
            <w:shd w:val="clear" w:color="auto" w:fill="D9D9D9" w:themeFill="background1" w:themeFillShade="D9"/>
          </w:tcPr>
          <w:p w14:paraId="191FBBE3" w14:textId="48E07814" w:rsidR="002C414E" w:rsidRPr="002C414E" w:rsidRDefault="002C414E">
            <w:pPr>
              <w:rPr>
                <w:b/>
                <w:bCs/>
              </w:rPr>
            </w:pPr>
            <w:r w:rsidRPr="002C414E">
              <w:rPr>
                <w:b/>
                <w:bCs/>
              </w:rPr>
              <w:t>Item</w:t>
            </w:r>
          </w:p>
        </w:tc>
        <w:tc>
          <w:tcPr>
            <w:tcW w:w="4819" w:type="dxa"/>
            <w:shd w:val="clear" w:color="auto" w:fill="D9D9D9" w:themeFill="background1" w:themeFillShade="D9"/>
          </w:tcPr>
          <w:p w14:paraId="33FDEF65" w14:textId="3BDA17F6" w:rsidR="002C414E" w:rsidRPr="002C414E" w:rsidRDefault="0058719B">
            <w:pPr>
              <w:rPr>
                <w:b/>
                <w:bCs/>
              </w:rPr>
            </w:pPr>
            <w:r>
              <w:rPr>
                <w:b/>
                <w:bCs/>
              </w:rPr>
              <w:t>Summary</w:t>
            </w:r>
          </w:p>
        </w:tc>
        <w:tc>
          <w:tcPr>
            <w:tcW w:w="2127" w:type="dxa"/>
            <w:shd w:val="clear" w:color="auto" w:fill="D9D9D9" w:themeFill="background1" w:themeFillShade="D9"/>
          </w:tcPr>
          <w:p w14:paraId="1640BDBE" w14:textId="16052DDA" w:rsidR="002C414E" w:rsidRPr="002C414E" w:rsidRDefault="0058719B">
            <w:pPr>
              <w:rPr>
                <w:b/>
                <w:bCs/>
              </w:rPr>
            </w:pPr>
            <w:r>
              <w:rPr>
                <w:b/>
                <w:bCs/>
              </w:rPr>
              <w:t>Actions</w:t>
            </w:r>
          </w:p>
        </w:tc>
      </w:tr>
      <w:tr w:rsidR="00B04E48" w14:paraId="291C1D11" w14:textId="77777777" w:rsidTr="035554EB">
        <w:tc>
          <w:tcPr>
            <w:tcW w:w="2978" w:type="dxa"/>
          </w:tcPr>
          <w:p w14:paraId="7F51E72B" w14:textId="1ABD3F9C" w:rsidR="00561A00" w:rsidRDefault="00D83C14" w:rsidP="0058719B">
            <w:r>
              <w:t>Check-in</w:t>
            </w:r>
          </w:p>
        </w:tc>
        <w:tc>
          <w:tcPr>
            <w:tcW w:w="4819" w:type="dxa"/>
          </w:tcPr>
          <w:p w14:paraId="041E697E" w14:textId="1209C9EB" w:rsidR="00913224" w:rsidRPr="00913224" w:rsidRDefault="00913224"/>
        </w:tc>
        <w:tc>
          <w:tcPr>
            <w:tcW w:w="2127" w:type="dxa"/>
          </w:tcPr>
          <w:p w14:paraId="1DC1A678" w14:textId="6E66F279" w:rsidR="0058719B" w:rsidRDefault="0058719B" w:rsidP="00D83C14">
            <w:pPr>
              <w:spacing w:line="259" w:lineRule="auto"/>
            </w:pPr>
          </w:p>
        </w:tc>
      </w:tr>
      <w:tr w:rsidR="00361D07" w14:paraId="61899800" w14:textId="77777777" w:rsidTr="035554EB">
        <w:tc>
          <w:tcPr>
            <w:tcW w:w="2978" w:type="dxa"/>
          </w:tcPr>
          <w:p w14:paraId="110829E2" w14:textId="703D54FC" w:rsidR="3D79B374" w:rsidRDefault="3D79B374"/>
          <w:p w14:paraId="10C44419" w14:textId="284F5278" w:rsidR="00361D07" w:rsidRDefault="00D83C14" w:rsidP="3D79B374">
            <w:r>
              <w:t>A3 Tasks</w:t>
            </w:r>
          </w:p>
          <w:p w14:paraId="76011A46" w14:textId="4941430D" w:rsidR="00361D07" w:rsidRDefault="00361D07" w:rsidP="3D79B374"/>
        </w:tc>
        <w:tc>
          <w:tcPr>
            <w:tcW w:w="4819" w:type="dxa"/>
          </w:tcPr>
          <w:p w14:paraId="20E54119" w14:textId="77777777" w:rsidR="00361D07" w:rsidRDefault="00361D07" w:rsidP="3D79B374"/>
          <w:p w14:paraId="50AB5989" w14:textId="52BCF76E" w:rsidR="007C5A6D" w:rsidRDefault="00A3248B" w:rsidP="084DCF4C">
            <w:pPr>
              <w:rPr>
                <w:rFonts w:ascii="Calibri" w:eastAsia="Calibri" w:hAnsi="Calibri" w:cs="Calibri"/>
                <w:color w:val="333333"/>
                <w:sz w:val="30"/>
                <w:szCs w:val="30"/>
              </w:rPr>
            </w:pPr>
            <w:r>
              <w:rPr>
                <w:rFonts w:ascii="Calibri" w:eastAsia="Calibri" w:hAnsi="Calibri" w:cs="Calibri"/>
                <w:color w:val="333333"/>
                <w:sz w:val="30"/>
                <w:szCs w:val="30"/>
              </w:rPr>
              <w:t>References just to finish</w:t>
            </w:r>
          </w:p>
          <w:p w14:paraId="17FCE1AF" w14:textId="77777777" w:rsidR="007C5A6D" w:rsidRDefault="007C5A6D" w:rsidP="084DCF4C">
            <w:pPr>
              <w:rPr>
                <w:rFonts w:ascii="Calibri" w:eastAsia="Calibri" w:hAnsi="Calibri" w:cs="Calibri"/>
                <w:color w:val="333333"/>
                <w:sz w:val="30"/>
                <w:szCs w:val="30"/>
              </w:rPr>
            </w:pPr>
          </w:p>
          <w:p w14:paraId="2359ED89" w14:textId="4B005EA1" w:rsidR="00A3248B" w:rsidRDefault="00A3248B" w:rsidP="084DCF4C">
            <w:pPr>
              <w:rPr>
                <w:rFonts w:ascii="Calibri" w:eastAsia="Calibri" w:hAnsi="Calibri" w:cs="Calibri"/>
                <w:color w:val="333333"/>
                <w:sz w:val="30"/>
                <w:szCs w:val="30"/>
              </w:rPr>
            </w:pPr>
            <w:r>
              <w:rPr>
                <w:rFonts w:ascii="Calibri" w:eastAsia="Calibri" w:hAnsi="Calibri" w:cs="Calibri"/>
                <w:color w:val="333333"/>
                <w:sz w:val="30"/>
                <w:szCs w:val="30"/>
              </w:rPr>
              <w:t>Fatima has done the career plan</w:t>
            </w:r>
          </w:p>
        </w:tc>
        <w:tc>
          <w:tcPr>
            <w:tcW w:w="2127" w:type="dxa"/>
          </w:tcPr>
          <w:p w14:paraId="51FC7A6E" w14:textId="77777777" w:rsidR="0058719B" w:rsidRDefault="0058719B" w:rsidP="03EA2CA3">
            <w:pPr>
              <w:spacing w:line="259" w:lineRule="auto"/>
              <w:jc w:val="center"/>
            </w:pPr>
          </w:p>
          <w:p w14:paraId="5797DFBC" w14:textId="77777777" w:rsidR="006A486F" w:rsidRDefault="00A3248B" w:rsidP="03EA2CA3">
            <w:pPr>
              <w:spacing w:line="259" w:lineRule="auto"/>
              <w:jc w:val="center"/>
            </w:pPr>
            <w:r>
              <w:t>Sarah B to finish references</w:t>
            </w:r>
          </w:p>
          <w:p w14:paraId="5A4AAC85" w14:textId="77777777" w:rsidR="00A3248B" w:rsidRDefault="00A3248B" w:rsidP="03EA2CA3">
            <w:pPr>
              <w:spacing w:line="259" w:lineRule="auto"/>
              <w:jc w:val="center"/>
            </w:pPr>
          </w:p>
          <w:p w14:paraId="7B24F07E" w14:textId="77777777" w:rsidR="00A3248B" w:rsidRDefault="00A3248B" w:rsidP="03EA2CA3">
            <w:pPr>
              <w:spacing w:line="259" w:lineRule="auto"/>
              <w:jc w:val="center"/>
            </w:pPr>
            <w:r>
              <w:t xml:space="preserve">Hannah to add </w:t>
            </w:r>
            <w:proofErr w:type="spellStart"/>
            <w:r>
              <w:t>github</w:t>
            </w:r>
            <w:proofErr w:type="spellEnd"/>
            <w:r>
              <w:t xml:space="preserve"> comments</w:t>
            </w:r>
          </w:p>
          <w:p w14:paraId="35C51C7F" w14:textId="77777777" w:rsidR="00922DA5" w:rsidRDefault="00922DA5" w:rsidP="03EA2CA3">
            <w:pPr>
              <w:spacing w:line="259" w:lineRule="auto"/>
              <w:jc w:val="center"/>
            </w:pPr>
          </w:p>
          <w:p w14:paraId="16399588" w14:textId="77777777" w:rsidR="00922DA5" w:rsidRDefault="00922DA5" w:rsidP="03EA2CA3">
            <w:pPr>
              <w:spacing w:line="259" w:lineRule="auto"/>
              <w:jc w:val="center"/>
            </w:pPr>
            <w:r>
              <w:t>Sarah C to add some more diagrams</w:t>
            </w:r>
          </w:p>
          <w:p w14:paraId="03502F06" w14:textId="77777777" w:rsidR="00922DA5" w:rsidRDefault="00922DA5" w:rsidP="03EA2CA3">
            <w:pPr>
              <w:spacing w:line="259" w:lineRule="auto"/>
              <w:jc w:val="center"/>
            </w:pPr>
          </w:p>
          <w:p w14:paraId="4BFA6F38" w14:textId="242C6FF9" w:rsidR="00922DA5" w:rsidRDefault="00922DA5" w:rsidP="03EA2CA3">
            <w:pPr>
              <w:spacing w:line="259" w:lineRule="auto"/>
              <w:jc w:val="center"/>
            </w:pPr>
            <w:r>
              <w:t>Everyone to complete Spark Plus</w:t>
            </w:r>
          </w:p>
        </w:tc>
      </w:tr>
      <w:tr w:rsidR="002C414E" w14:paraId="7431EE41" w14:textId="77777777" w:rsidTr="035554EB">
        <w:tc>
          <w:tcPr>
            <w:tcW w:w="2978" w:type="dxa"/>
          </w:tcPr>
          <w:p w14:paraId="0B53104D" w14:textId="0CEC0768" w:rsidR="002C414E" w:rsidRDefault="00D83C14" w:rsidP="0058719B">
            <w:pPr>
              <w:spacing w:line="259" w:lineRule="auto"/>
            </w:pPr>
            <w:r>
              <w:t>A5 Video</w:t>
            </w:r>
            <w:r w:rsidR="55717EB9">
              <w:t xml:space="preserve"> </w:t>
            </w:r>
          </w:p>
        </w:tc>
        <w:tc>
          <w:tcPr>
            <w:tcW w:w="4819" w:type="dxa"/>
          </w:tcPr>
          <w:p w14:paraId="363460D9" w14:textId="33363E85" w:rsidR="008B0C8B" w:rsidRDefault="00A3248B" w:rsidP="007C5A6D">
            <w:r>
              <w:t>Video Demo</w:t>
            </w:r>
          </w:p>
        </w:tc>
        <w:tc>
          <w:tcPr>
            <w:tcW w:w="2127" w:type="dxa"/>
          </w:tcPr>
          <w:p w14:paraId="3FB5E602" w14:textId="5B7D0589" w:rsidR="001642E7" w:rsidRDefault="006A486F" w:rsidP="001642E7">
            <w:pPr>
              <w:spacing w:line="259" w:lineRule="auto"/>
              <w:jc w:val="center"/>
            </w:pPr>
            <w:r>
              <w:t>.</w:t>
            </w:r>
          </w:p>
          <w:p w14:paraId="58951FDE" w14:textId="77777777" w:rsidR="001642E7" w:rsidRDefault="00922DA5" w:rsidP="001642E7">
            <w:pPr>
              <w:spacing w:line="259" w:lineRule="auto"/>
              <w:jc w:val="center"/>
            </w:pPr>
            <w:r>
              <w:t>Nathan to send video to all to watch.</w:t>
            </w:r>
          </w:p>
          <w:p w14:paraId="1B916FF6" w14:textId="77777777" w:rsidR="00922DA5" w:rsidRDefault="00922DA5" w:rsidP="001642E7">
            <w:pPr>
              <w:spacing w:line="259" w:lineRule="auto"/>
              <w:jc w:val="center"/>
            </w:pPr>
          </w:p>
          <w:p w14:paraId="3175184C" w14:textId="3BF65BB7" w:rsidR="00922DA5" w:rsidRDefault="00922DA5" w:rsidP="001642E7">
            <w:pPr>
              <w:spacing w:line="259" w:lineRule="auto"/>
              <w:jc w:val="center"/>
            </w:pPr>
            <w:r>
              <w:t>Nathan to complete narration</w:t>
            </w:r>
            <w:r w:rsidR="00771BF0">
              <w:t xml:space="preserve"> by Friday night.</w:t>
            </w:r>
          </w:p>
        </w:tc>
      </w:tr>
      <w:tr w:rsidR="00197451" w14:paraId="7A289DAE" w14:textId="77777777" w:rsidTr="035554EB">
        <w:trPr>
          <w:trHeight w:val="64"/>
        </w:trPr>
        <w:tc>
          <w:tcPr>
            <w:tcW w:w="2978" w:type="dxa"/>
          </w:tcPr>
          <w:p w14:paraId="5F056A0B" w14:textId="6814D121" w:rsidR="00197451" w:rsidRDefault="00197451">
            <w:r>
              <w:t>Next meeting</w:t>
            </w:r>
          </w:p>
        </w:tc>
        <w:tc>
          <w:tcPr>
            <w:tcW w:w="4819" w:type="dxa"/>
          </w:tcPr>
          <w:p w14:paraId="6DC20CFF" w14:textId="24430DFA" w:rsidR="00197451" w:rsidRDefault="00BC50AB" w:rsidP="009F7D4D">
            <w:r>
              <w:t xml:space="preserve">Next chair </w:t>
            </w:r>
            <w:r w:rsidR="009F7D4D">
              <w:t>–</w:t>
            </w:r>
            <w:r w:rsidR="00E53F68">
              <w:t xml:space="preserve"> </w:t>
            </w:r>
            <w:r w:rsidR="00D83C14">
              <w:t>Sarah B</w:t>
            </w:r>
            <w:r w:rsidR="5FD6FCF8">
              <w:t xml:space="preserve"> –</w:t>
            </w:r>
            <w:r w:rsidR="008B0C8B">
              <w:t>4</w:t>
            </w:r>
            <w:r w:rsidR="5FD6FCF8">
              <w:t>.0</w:t>
            </w:r>
            <w:r w:rsidR="008B0C8B">
              <w:t>2</w:t>
            </w:r>
            <w:r w:rsidR="5FD6FCF8">
              <w:t>.21 -6:30pm</w:t>
            </w:r>
          </w:p>
        </w:tc>
        <w:tc>
          <w:tcPr>
            <w:tcW w:w="2127" w:type="dxa"/>
          </w:tcPr>
          <w:p w14:paraId="48798D25" w14:textId="78F4AFF6" w:rsidR="00197451" w:rsidRDefault="00197451" w:rsidP="001245AC">
            <w:pPr>
              <w:jc w:val="center"/>
            </w:pPr>
          </w:p>
        </w:tc>
      </w:tr>
    </w:tbl>
    <w:p w14:paraId="5EDAEC79" w14:textId="77777777" w:rsidR="002C414E" w:rsidRDefault="002C414E"/>
    <w:p w14:paraId="09922843" w14:textId="77777777" w:rsidR="002C414E" w:rsidRDefault="002C414E"/>
    <w:sectPr w:rsidR="002C414E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821054" w14:textId="77777777" w:rsidR="00C75280" w:rsidRDefault="00C75280">
      <w:pPr>
        <w:spacing w:after="0" w:line="240" w:lineRule="auto"/>
      </w:pPr>
      <w:r>
        <w:separator/>
      </w:r>
    </w:p>
  </w:endnote>
  <w:endnote w:type="continuationSeparator" w:id="0">
    <w:p w14:paraId="659943BB" w14:textId="77777777" w:rsidR="00C75280" w:rsidRDefault="00C752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084DCF4C" w14:paraId="05A36370" w14:textId="77777777" w:rsidTr="084DCF4C">
      <w:tc>
        <w:tcPr>
          <w:tcW w:w="3005" w:type="dxa"/>
        </w:tcPr>
        <w:p w14:paraId="60AF93EE" w14:textId="1AB0DD00" w:rsidR="084DCF4C" w:rsidRDefault="084DCF4C" w:rsidP="084DCF4C">
          <w:pPr>
            <w:pStyle w:val="Header"/>
            <w:ind w:left="-115"/>
          </w:pPr>
        </w:p>
      </w:tc>
      <w:tc>
        <w:tcPr>
          <w:tcW w:w="3005" w:type="dxa"/>
        </w:tcPr>
        <w:p w14:paraId="724FBB59" w14:textId="4CB0B1F6" w:rsidR="084DCF4C" w:rsidRDefault="084DCF4C" w:rsidP="084DCF4C">
          <w:pPr>
            <w:pStyle w:val="Header"/>
            <w:jc w:val="center"/>
          </w:pPr>
        </w:p>
      </w:tc>
      <w:tc>
        <w:tcPr>
          <w:tcW w:w="3005" w:type="dxa"/>
        </w:tcPr>
        <w:p w14:paraId="4AC763DE" w14:textId="037D8C42" w:rsidR="084DCF4C" w:rsidRDefault="084DCF4C" w:rsidP="084DCF4C">
          <w:pPr>
            <w:pStyle w:val="Header"/>
            <w:ind w:right="-115"/>
            <w:jc w:val="right"/>
          </w:pPr>
        </w:p>
      </w:tc>
    </w:tr>
  </w:tbl>
  <w:p w14:paraId="09FCA543" w14:textId="6CB3DC9C" w:rsidR="084DCF4C" w:rsidRDefault="084DCF4C" w:rsidP="084DCF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3A4BF3" w14:textId="77777777" w:rsidR="00C75280" w:rsidRDefault="00C75280">
      <w:pPr>
        <w:spacing w:after="0" w:line="240" w:lineRule="auto"/>
      </w:pPr>
      <w:r>
        <w:separator/>
      </w:r>
    </w:p>
  </w:footnote>
  <w:footnote w:type="continuationSeparator" w:id="0">
    <w:p w14:paraId="5B13A003" w14:textId="77777777" w:rsidR="00C75280" w:rsidRDefault="00C752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</w:tblGrid>
    <w:tr w:rsidR="084DCF4C" w14:paraId="49032D56" w14:textId="77777777" w:rsidTr="084DCF4C">
      <w:tc>
        <w:tcPr>
          <w:tcW w:w="3005" w:type="dxa"/>
        </w:tcPr>
        <w:p w14:paraId="21A45AA2" w14:textId="6A997FC3" w:rsidR="084DCF4C" w:rsidRDefault="084DCF4C" w:rsidP="084DCF4C">
          <w:pPr>
            <w:pStyle w:val="Header"/>
            <w:ind w:left="-115"/>
          </w:pPr>
          <w:r>
            <w:br/>
          </w:r>
        </w:p>
      </w:tc>
      <w:tc>
        <w:tcPr>
          <w:tcW w:w="3005" w:type="dxa"/>
        </w:tcPr>
        <w:p w14:paraId="5CC824EB" w14:textId="0757909A" w:rsidR="084DCF4C" w:rsidRDefault="084DCF4C" w:rsidP="084DCF4C">
          <w:pPr>
            <w:pStyle w:val="Header"/>
            <w:ind w:right="-115"/>
            <w:jc w:val="right"/>
          </w:pPr>
        </w:p>
      </w:tc>
    </w:tr>
  </w:tbl>
  <w:p w14:paraId="198F5D2D" w14:textId="203A4A63" w:rsidR="084DCF4C" w:rsidRDefault="084DCF4C" w:rsidP="084DCF4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C2097E"/>
    <w:multiLevelType w:val="hybridMultilevel"/>
    <w:tmpl w:val="BDA050AE"/>
    <w:lvl w:ilvl="0" w:tplc="97CA98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5ADB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984C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CABA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D809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FE52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DE55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2C16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7266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C66D7"/>
    <w:multiLevelType w:val="hybridMultilevel"/>
    <w:tmpl w:val="3AAC471A"/>
    <w:lvl w:ilvl="0" w:tplc="FC3AC1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94D3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98A2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8CC0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EEB7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A62E8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846D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E450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067F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274E5"/>
    <w:multiLevelType w:val="hybridMultilevel"/>
    <w:tmpl w:val="879879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7E3A2A"/>
    <w:multiLevelType w:val="hybridMultilevel"/>
    <w:tmpl w:val="27FA25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8B0827"/>
    <w:multiLevelType w:val="hybridMultilevel"/>
    <w:tmpl w:val="EF88BDE4"/>
    <w:lvl w:ilvl="0" w:tplc="4FFE3B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B63A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9AEB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804A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8498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10C4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42C7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C8E8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4DE17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5517B2"/>
    <w:multiLevelType w:val="hybridMultilevel"/>
    <w:tmpl w:val="8B1A10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380C2D"/>
    <w:multiLevelType w:val="hybridMultilevel"/>
    <w:tmpl w:val="753E321A"/>
    <w:lvl w:ilvl="0" w:tplc="919CAB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9C6B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BCA62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581E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8E2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AF0BE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FCCC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8491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F65E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9B23D4"/>
    <w:multiLevelType w:val="hybridMultilevel"/>
    <w:tmpl w:val="8E4EBF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1"/>
  </w:num>
  <w:num w:numId="5">
    <w:abstractNumId w:val="5"/>
  </w:num>
  <w:num w:numId="6">
    <w:abstractNumId w:val="3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Njc1NzIxMbI0MzBV0lEKTi0uzszPAykwrAUAAYamLCwAAAA="/>
  </w:docVars>
  <w:rsids>
    <w:rsidRoot w:val="002C414E"/>
    <w:rsid w:val="00051756"/>
    <w:rsid w:val="00060C4C"/>
    <w:rsid w:val="00074978"/>
    <w:rsid w:val="000D4F7F"/>
    <w:rsid w:val="001245AC"/>
    <w:rsid w:val="001642E7"/>
    <w:rsid w:val="00197451"/>
    <w:rsid w:val="001A0D0E"/>
    <w:rsid w:val="001F030E"/>
    <w:rsid w:val="00240C8A"/>
    <w:rsid w:val="002C414E"/>
    <w:rsid w:val="002D0AB3"/>
    <w:rsid w:val="00327702"/>
    <w:rsid w:val="00361D07"/>
    <w:rsid w:val="003A3CDA"/>
    <w:rsid w:val="00420A4B"/>
    <w:rsid w:val="0048621B"/>
    <w:rsid w:val="004D493A"/>
    <w:rsid w:val="004D5FA7"/>
    <w:rsid w:val="0050395A"/>
    <w:rsid w:val="00561A00"/>
    <w:rsid w:val="0058719B"/>
    <w:rsid w:val="00592A88"/>
    <w:rsid w:val="005F05F1"/>
    <w:rsid w:val="006A486F"/>
    <w:rsid w:val="007015BB"/>
    <w:rsid w:val="00706F1D"/>
    <w:rsid w:val="00771BF0"/>
    <w:rsid w:val="0079A72F"/>
    <w:rsid w:val="007A1DD7"/>
    <w:rsid w:val="007A7122"/>
    <w:rsid w:val="007C5A6D"/>
    <w:rsid w:val="008B0C8B"/>
    <w:rsid w:val="008D01C1"/>
    <w:rsid w:val="008D2077"/>
    <w:rsid w:val="008E570F"/>
    <w:rsid w:val="008E7F46"/>
    <w:rsid w:val="00906272"/>
    <w:rsid w:val="00913224"/>
    <w:rsid w:val="00922DA5"/>
    <w:rsid w:val="009F7D4D"/>
    <w:rsid w:val="00A3248B"/>
    <w:rsid w:val="00AC1297"/>
    <w:rsid w:val="00AD796E"/>
    <w:rsid w:val="00AE434A"/>
    <w:rsid w:val="00B04E48"/>
    <w:rsid w:val="00B902B0"/>
    <w:rsid w:val="00BC1A10"/>
    <w:rsid w:val="00BC50AB"/>
    <w:rsid w:val="00C00303"/>
    <w:rsid w:val="00C23D6F"/>
    <w:rsid w:val="00C75280"/>
    <w:rsid w:val="00D43FD7"/>
    <w:rsid w:val="00D83C14"/>
    <w:rsid w:val="00DA1E29"/>
    <w:rsid w:val="00DC2708"/>
    <w:rsid w:val="00E1097D"/>
    <w:rsid w:val="00E53F68"/>
    <w:rsid w:val="00E75752"/>
    <w:rsid w:val="00E849C1"/>
    <w:rsid w:val="02407652"/>
    <w:rsid w:val="0288F44B"/>
    <w:rsid w:val="034A2711"/>
    <w:rsid w:val="035554EB"/>
    <w:rsid w:val="037D238C"/>
    <w:rsid w:val="03C0672D"/>
    <w:rsid w:val="03EA2CA3"/>
    <w:rsid w:val="04C20082"/>
    <w:rsid w:val="06E4A94A"/>
    <w:rsid w:val="0730F87E"/>
    <w:rsid w:val="07B3D62E"/>
    <w:rsid w:val="08118549"/>
    <w:rsid w:val="084DCF4C"/>
    <w:rsid w:val="08AFB7D6"/>
    <w:rsid w:val="09C34512"/>
    <w:rsid w:val="09C48387"/>
    <w:rsid w:val="0B020EF0"/>
    <w:rsid w:val="0B2896E6"/>
    <w:rsid w:val="0BFD4664"/>
    <w:rsid w:val="0C608355"/>
    <w:rsid w:val="0D708C61"/>
    <w:rsid w:val="0EC228B1"/>
    <w:rsid w:val="10D0B787"/>
    <w:rsid w:val="122F7E39"/>
    <w:rsid w:val="12DF4DD3"/>
    <w:rsid w:val="15388555"/>
    <w:rsid w:val="18DF944A"/>
    <w:rsid w:val="19A07636"/>
    <w:rsid w:val="1B556EF4"/>
    <w:rsid w:val="1B90E29F"/>
    <w:rsid w:val="1DE1C7B7"/>
    <w:rsid w:val="1DECCCD7"/>
    <w:rsid w:val="1E93EF70"/>
    <w:rsid w:val="200FB7BA"/>
    <w:rsid w:val="202D930C"/>
    <w:rsid w:val="203A860D"/>
    <w:rsid w:val="22BEFE35"/>
    <w:rsid w:val="234C0B71"/>
    <w:rsid w:val="237DC9B5"/>
    <w:rsid w:val="238C34E7"/>
    <w:rsid w:val="23FC0665"/>
    <w:rsid w:val="24266999"/>
    <w:rsid w:val="24E328DD"/>
    <w:rsid w:val="250E7565"/>
    <w:rsid w:val="25123F06"/>
    <w:rsid w:val="2539BB2A"/>
    <w:rsid w:val="2694E70A"/>
    <w:rsid w:val="284597F2"/>
    <w:rsid w:val="2849DFC8"/>
    <w:rsid w:val="29E16853"/>
    <w:rsid w:val="2A70D279"/>
    <w:rsid w:val="2A7C82C0"/>
    <w:rsid w:val="2ABD2741"/>
    <w:rsid w:val="2C9A21A3"/>
    <w:rsid w:val="2D2A0D80"/>
    <w:rsid w:val="2F9BA968"/>
    <w:rsid w:val="309E4C59"/>
    <w:rsid w:val="30CF9383"/>
    <w:rsid w:val="30D3C6DD"/>
    <w:rsid w:val="3167B0E1"/>
    <w:rsid w:val="3208C871"/>
    <w:rsid w:val="32BA21CD"/>
    <w:rsid w:val="336569CC"/>
    <w:rsid w:val="3390381F"/>
    <w:rsid w:val="33D339F5"/>
    <w:rsid w:val="349F51A3"/>
    <w:rsid w:val="34C92EB8"/>
    <w:rsid w:val="35016C03"/>
    <w:rsid w:val="3515CE4F"/>
    <w:rsid w:val="358BC757"/>
    <w:rsid w:val="35B89939"/>
    <w:rsid w:val="3614B047"/>
    <w:rsid w:val="3683E231"/>
    <w:rsid w:val="36C7D8E1"/>
    <w:rsid w:val="3838DAEF"/>
    <w:rsid w:val="3841FCF4"/>
    <w:rsid w:val="38ABDA34"/>
    <w:rsid w:val="38BEFEB8"/>
    <w:rsid w:val="39FF79A3"/>
    <w:rsid w:val="3A4152C3"/>
    <w:rsid w:val="3B44245C"/>
    <w:rsid w:val="3CC938F9"/>
    <w:rsid w:val="3D49B602"/>
    <w:rsid w:val="3D79B374"/>
    <w:rsid w:val="3E2152AF"/>
    <w:rsid w:val="3E2D0B8C"/>
    <w:rsid w:val="3E93A70B"/>
    <w:rsid w:val="402F776C"/>
    <w:rsid w:val="4048F028"/>
    <w:rsid w:val="4059DAA0"/>
    <w:rsid w:val="406EBB27"/>
    <w:rsid w:val="411699E4"/>
    <w:rsid w:val="41BE0358"/>
    <w:rsid w:val="44BACEE6"/>
    <w:rsid w:val="4538599E"/>
    <w:rsid w:val="46434824"/>
    <w:rsid w:val="466038EC"/>
    <w:rsid w:val="46FBDD64"/>
    <w:rsid w:val="471E9704"/>
    <w:rsid w:val="48648843"/>
    <w:rsid w:val="49011C93"/>
    <w:rsid w:val="4AC569B0"/>
    <w:rsid w:val="4AE3CD05"/>
    <w:rsid w:val="4B678706"/>
    <w:rsid w:val="4B71133B"/>
    <w:rsid w:val="4C09D131"/>
    <w:rsid w:val="4D72BF69"/>
    <w:rsid w:val="4D76D422"/>
    <w:rsid w:val="4EDA0F48"/>
    <w:rsid w:val="4F5CC552"/>
    <w:rsid w:val="5163C15D"/>
    <w:rsid w:val="53482014"/>
    <w:rsid w:val="537437FD"/>
    <w:rsid w:val="5470FEEB"/>
    <w:rsid w:val="548863C8"/>
    <w:rsid w:val="55717EB9"/>
    <w:rsid w:val="5572D937"/>
    <w:rsid w:val="55F3A3ED"/>
    <w:rsid w:val="560CCF4C"/>
    <w:rsid w:val="5619C24D"/>
    <w:rsid w:val="56CE0517"/>
    <w:rsid w:val="570EA998"/>
    <w:rsid w:val="57A89FAD"/>
    <w:rsid w:val="59DD1B75"/>
    <w:rsid w:val="5A8BAB64"/>
    <w:rsid w:val="5B05E033"/>
    <w:rsid w:val="5CA22C2E"/>
    <w:rsid w:val="5CEBFD6D"/>
    <w:rsid w:val="5D82F65D"/>
    <w:rsid w:val="5E3DFC8F"/>
    <w:rsid w:val="5FC0A493"/>
    <w:rsid w:val="5FD6FCF8"/>
    <w:rsid w:val="5FE4CB36"/>
    <w:rsid w:val="5FF8EBA9"/>
    <w:rsid w:val="60A1F747"/>
    <w:rsid w:val="61399427"/>
    <w:rsid w:val="62DC9AC9"/>
    <w:rsid w:val="639A3E4B"/>
    <w:rsid w:val="65D86C81"/>
    <w:rsid w:val="65E98905"/>
    <w:rsid w:val="660D054A"/>
    <w:rsid w:val="6721E8F5"/>
    <w:rsid w:val="6763F7E1"/>
    <w:rsid w:val="6A051076"/>
    <w:rsid w:val="6D3B3C6E"/>
    <w:rsid w:val="6D541D1C"/>
    <w:rsid w:val="6DCA1624"/>
    <w:rsid w:val="6DCA8E45"/>
    <w:rsid w:val="6F7D245A"/>
    <w:rsid w:val="6FB89A85"/>
    <w:rsid w:val="709FBCFD"/>
    <w:rsid w:val="713F2520"/>
    <w:rsid w:val="714C0523"/>
    <w:rsid w:val="717A8644"/>
    <w:rsid w:val="736E13E9"/>
    <w:rsid w:val="73ED4B8B"/>
    <w:rsid w:val="74B1F855"/>
    <w:rsid w:val="76C40424"/>
    <w:rsid w:val="76E75A46"/>
    <w:rsid w:val="77412D8A"/>
    <w:rsid w:val="77FC6365"/>
    <w:rsid w:val="78610DD9"/>
    <w:rsid w:val="79C9E9A4"/>
    <w:rsid w:val="7B21688A"/>
    <w:rsid w:val="7B3997ED"/>
    <w:rsid w:val="7B69785F"/>
    <w:rsid w:val="7CC9BE88"/>
    <w:rsid w:val="7CD21525"/>
    <w:rsid w:val="7EE3F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C44B2"/>
  <w15:chartTrackingRefBased/>
  <w15:docId w15:val="{C8FCD57D-B3CE-4D07-B6C0-1F8CAF91C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41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745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1097D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27702"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21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44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8EE2B74FA564D8F48EEF229E418F8" ma:contentTypeVersion="9" ma:contentTypeDescription="Create a new document." ma:contentTypeScope="" ma:versionID="8f55d0e8e9662f8221c050bbd7bd0af4">
  <xsd:schema xmlns:xsd="http://www.w3.org/2001/XMLSchema" xmlns:xs="http://www.w3.org/2001/XMLSchema" xmlns:p="http://schemas.microsoft.com/office/2006/metadata/properties" xmlns:ns2="e888af91-d5ce-4c1a-bb6c-7ce8e0b1c5f8" targetNamespace="http://schemas.microsoft.com/office/2006/metadata/properties" ma:root="true" ma:fieldsID="be2352d6db074416e2fcc20d025380c9" ns2:_="">
    <xsd:import namespace="e888af91-d5ce-4c1a-bb6c-7ce8e0b1c5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88af91-d5ce-4c1a-bb6c-7ce8e0b1c5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5C3C85-3421-4911-AC79-6D480E3BFC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88af91-d5ce-4c1a-bb6c-7ce8e0b1c5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AF56959-7ACE-4D0C-87CF-BFE98B25FF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C7581A3-657E-4A2C-8C78-0EFE1B7ED3B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4</Words>
  <Characters>4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rinckman</dc:creator>
  <cp:keywords/>
  <dc:description/>
  <cp:lastModifiedBy>Nathan Smith</cp:lastModifiedBy>
  <cp:revision>2</cp:revision>
  <dcterms:created xsi:type="dcterms:W3CDTF">2021-02-18T07:55:00Z</dcterms:created>
  <dcterms:modified xsi:type="dcterms:W3CDTF">2021-02-18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48EE2B74FA564D8F48EEF229E418F8</vt:lpwstr>
  </property>
</Properties>
</file>